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415" w:rsidRDefault="00A07415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1:</w:t>
      </w:r>
    </w:p>
    <w:p w:rsid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3237865" cy="269521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2"/>
                    <a:stretch/>
                  </pic:blipFill>
                  <pic:spPr bwMode="auto">
                    <a:xfrm>
                      <a:off x="0" y="0"/>
                      <a:ext cx="3238284" cy="2695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2:</w:t>
      </w:r>
    </w:p>
    <w:p w:rsid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3667637" cy="2038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PNG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3:</w:t>
      </w:r>
    </w:p>
    <w:p w:rsid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5829301" cy="2819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PNG"/>
                    <pic:cNvPicPr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3"/>
                    <a:stretch/>
                  </pic:blipFill>
                  <pic:spPr bwMode="auto">
                    <a:xfrm>
                      <a:off x="0" y="0"/>
                      <a:ext cx="5830114" cy="2819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</w:p>
    <w:p w:rsidR="00B06DEC" w:rsidRDefault="00B06DEC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bookmarkStart w:id="0" w:name="_GoBack"/>
      <w:bookmarkEnd w:id="0"/>
      <w:r>
        <w:rPr>
          <w:rFonts w:ascii="Play" w:eastAsiaTheme="minorEastAsia" w:hAnsi="Play"/>
          <w:b/>
          <w:bCs/>
          <w:sz w:val="20"/>
          <w:szCs w:val="20"/>
        </w:rPr>
        <w:t>4:</w:t>
      </w:r>
    </w:p>
    <w:p w:rsid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3905249" cy="230505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PNG"/>
                    <pic:cNvPicPr/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86"/>
                    <a:stretch/>
                  </pic:blipFill>
                  <pic:spPr bwMode="auto">
                    <a:xfrm>
                      <a:off x="0" y="0"/>
                      <a:ext cx="3905795" cy="2305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5:</w:t>
      </w:r>
    </w:p>
    <w:p w:rsid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4766945" cy="283825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.PNG"/>
                    <pic:cNvPicPr/>
                  </pic:nvPicPr>
                  <pic:blipFill rotWithShape="1"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7"/>
                    <a:stretch/>
                  </pic:blipFill>
                  <pic:spPr bwMode="auto">
                    <a:xfrm>
                      <a:off x="0" y="0"/>
                      <a:ext cx="4777715" cy="2844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6:</w:t>
      </w:r>
    </w:p>
    <w:p w:rsidR="00F9200D" w:rsidRPr="00F9200D" w:rsidRDefault="00F9200D" w:rsidP="00F9200D">
      <w:pPr>
        <w:jc w:val="center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noProof/>
          <w:sz w:val="20"/>
          <w:szCs w:val="20"/>
          <w:lang w:val="en-GB" w:eastAsia="en-GB"/>
        </w:rPr>
        <w:drawing>
          <wp:inline distT="0" distB="0" distL="0" distR="0">
            <wp:extent cx="5095875" cy="164577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.PNG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183" cy="16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00D" w:rsidRPr="00F9200D" w:rsidRDefault="00F9200D" w:rsidP="00F9200D">
      <w:pPr>
        <w:jc w:val="both"/>
        <w:rPr>
          <w:rFonts w:ascii="Play" w:eastAsiaTheme="minorEastAsia" w:hAnsi="Play"/>
          <w:b/>
          <w:bCs/>
          <w:sz w:val="20"/>
          <w:szCs w:val="20"/>
        </w:rPr>
      </w:pPr>
    </w:p>
    <w:sectPr w:rsidR="00F9200D" w:rsidRPr="00F9200D" w:rsidSect="00B33653">
      <w:headerReference w:type="default" r:id="rId19"/>
      <w:footerReference w:type="default" r:id="rId20"/>
      <w:pgSz w:w="11906" w:h="16838"/>
      <w:pgMar w:top="709" w:right="282" w:bottom="709" w:left="56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53B5" w:rsidRDefault="008153B5" w:rsidP="00EB549F">
      <w:pPr>
        <w:spacing w:after="0" w:line="240" w:lineRule="auto"/>
      </w:pPr>
      <w:r>
        <w:separator/>
      </w:r>
    </w:p>
  </w:endnote>
  <w:endnote w:type="continuationSeparator" w:id="0">
    <w:p w:rsidR="008153B5" w:rsidRDefault="008153B5" w:rsidP="00EB54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ITCAvantGardeGothic-Book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ITCAvantGardeGothic-Book" w:hAnsi="ITCAvantGardeGothic-Book"/>
      </w:rPr>
      <w:id w:val="11170976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1915" w:rsidRPr="00721915" w:rsidRDefault="00721915">
        <w:pPr>
          <w:pStyle w:val="Footer"/>
          <w:jc w:val="right"/>
          <w:rPr>
            <w:rFonts w:ascii="ITCAvantGardeGothic-Book" w:hAnsi="ITCAvantGardeGothic-Book"/>
          </w:rPr>
        </w:pPr>
        <w:r w:rsidRPr="00721915">
          <w:rPr>
            <w:rFonts w:ascii="ITCAvantGardeGothic-Book" w:hAnsi="ITCAvantGardeGothic-Book"/>
          </w:rPr>
          <w:fldChar w:fldCharType="begin"/>
        </w:r>
        <w:r w:rsidRPr="00721915">
          <w:rPr>
            <w:rFonts w:ascii="ITCAvantGardeGothic-Book" w:hAnsi="ITCAvantGardeGothic-Book"/>
          </w:rPr>
          <w:instrText xml:space="preserve"> PAGE   \* MERGEFORMAT </w:instrText>
        </w:r>
        <w:r w:rsidRPr="00721915">
          <w:rPr>
            <w:rFonts w:ascii="ITCAvantGardeGothic-Book" w:hAnsi="ITCAvantGardeGothic-Book"/>
          </w:rPr>
          <w:fldChar w:fldCharType="separate"/>
        </w:r>
        <w:r w:rsidR="00B06DEC">
          <w:rPr>
            <w:rFonts w:ascii="ITCAvantGardeGothic-Book" w:hAnsi="ITCAvantGardeGothic-Book"/>
            <w:noProof/>
          </w:rPr>
          <w:t>1</w:t>
        </w:r>
        <w:r w:rsidRPr="00721915">
          <w:rPr>
            <w:rFonts w:ascii="ITCAvantGardeGothic-Book" w:hAnsi="ITCAvantGardeGothic-Book"/>
            <w:noProof/>
          </w:rPr>
          <w:fldChar w:fldCharType="end"/>
        </w:r>
      </w:p>
    </w:sdtContent>
  </w:sdt>
  <w:p w:rsidR="00595094" w:rsidRPr="00C63DAE" w:rsidRDefault="00595094">
    <w:pPr>
      <w:pStyle w:val="Footer"/>
      <w:rPr>
        <w:rFonts w:ascii="MagistralC" w:hAnsi="Magistral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53B5" w:rsidRDefault="008153B5" w:rsidP="00EB549F">
      <w:pPr>
        <w:spacing w:after="0" w:line="240" w:lineRule="auto"/>
      </w:pPr>
      <w:r>
        <w:separator/>
      </w:r>
    </w:p>
  </w:footnote>
  <w:footnote w:type="continuationSeparator" w:id="0">
    <w:p w:rsidR="008153B5" w:rsidRDefault="008153B5" w:rsidP="00EB54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549F" w:rsidRPr="00C63DAE" w:rsidRDefault="00EB549F" w:rsidP="00595094">
    <w:pPr>
      <w:pStyle w:val="Header"/>
      <w:rPr>
        <w:rFonts w:ascii="MagistralC" w:hAnsi="MagistralC"/>
      </w:rPr>
    </w:pPr>
    <w:r w:rsidRPr="00C63DAE">
      <w:rPr>
        <w:rFonts w:ascii="MagistralC" w:hAnsi="MagistralC"/>
      </w:rPr>
      <w:t>Control Engineering</w:t>
    </w:r>
    <w:r w:rsidRPr="00C63DAE">
      <w:rPr>
        <w:rFonts w:ascii="MagistralC" w:hAnsi="MagistralC"/>
      </w:rPr>
      <w:ptab w:relativeTo="margin" w:alignment="center" w:leader="none"/>
    </w:r>
    <w:r w:rsidRPr="00C63DAE">
      <w:rPr>
        <w:rFonts w:ascii="MagistralC" w:hAnsi="MagistralC"/>
      </w:rPr>
      <w:t>Ibrahim Patel</w:t>
    </w:r>
    <w:r w:rsidR="00595094" w:rsidRPr="00C63DAE">
      <w:rPr>
        <w:rFonts w:ascii="MagistralC" w:hAnsi="MagistralC"/>
      </w:rPr>
      <w:tab/>
    </w:r>
    <w:r w:rsidR="00595094" w:rsidRPr="00C63DAE">
      <w:rPr>
        <w:rFonts w:ascii="MagistralC" w:hAnsi="MagistralC"/>
      </w:rPr>
      <w:tab/>
      <w:t>BE-ME-7BI</w:t>
    </w:r>
  </w:p>
  <w:p w:rsidR="00EB549F" w:rsidRPr="00C63DAE" w:rsidRDefault="00F9200D" w:rsidP="00F9200D">
    <w:pPr>
      <w:pStyle w:val="Header"/>
      <w:tabs>
        <w:tab w:val="left" w:pos="1155"/>
      </w:tabs>
      <w:rPr>
        <w:rFonts w:ascii="MagistralC" w:hAnsi="MagistralC"/>
      </w:rPr>
    </w:pPr>
    <w:r>
      <w:rPr>
        <w:rFonts w:ascii="MagistralC" w:hAnsi="MagistralC"/>
      </w:rPr>
      <w:t>Lab # 1</w:t>
    </w:r>
    <w:r w:rsidR="00595094" w:rsidRPr="00C63DAE">
      <w:rPr>
        <w:rFonts w:ascii="MagistralC" w:hAnsi="MagistralC"/>
      </w:rPr>
      <w:tab/>
    </w:r>
    <w:r>
      <w:rPr>
        <w:rFonts w:ascii="MagistralC" w:hAnsi="MagistralC"/>
      </w:rPr>
      <w:tab/>
    </w:r>
    <w:r w:rsidR="00595094" w:rsidRPr="00C63DAE">
      <w:rPr>
        <w:rFonts w:ascii="MagistralC" w:hAnsi="MagistralC"/>
      </w:rPr>
      <w:t xml:space="preserve">                    </w:t>
    </w:r>
    <w:r w:rsidR="00F532D2" w:rsidRPr="00C63DAE">
      <w:rPr>
        <w:rFonts w:ascii="MagistralC" w:hAnsi="MagistralC"/>
      </w:rPr>
      <w:t xml:space="preserve">              </w:t>
    </w:r>
    <w:r w:rsidR="00C63DAE">
      <w:rPr>
        <w:rFonts w:ascii="MagistralC" w:hAnsi="MagistralC"/>
      </w:rPr>
      <w:t xml:space="preserve"> </w:t>
    </w:r>
    <w:r w:rsidR="00595094" w:rsidRPr="00C63DAE">
      <w:rPr>
        <w:rFonts w:ascii="MagistralC" w:hAnsi="MagistralC"/>
      </w:rPr>
      <w:t>me15109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MDMxtTAxNTc2MzFR0lEKTi0uzszPAykwrgUAIYXuoywAAAA="/>
  </w:docVars>
  <w:rsids>
    <w:rsidRoot w:val="000D3627"/>
    <w:rsid w:val="00027974"/>
    <w:rsid w:val="00072A41"/>
    <w:rsid w:val="000920DE"/>
    <w:rsid w:val="00096F02"/>
    <w:rsid w:val="000A4CEF"/>
    <w:rsid w:val="000C6E31"/>
    <w:rsid w:val="000D3627"/>
    <w:rsid w:val="00104D6E"/>
    <w:rsid w:val="00124761"/>
    <w:rsid w:val="0013090D"/>
    <w:rsid w:val="00171A19"/>
    <w:rsid w:val="001838BB"/>
    <w:rsid w:val="00196C29"/>
    <w:rsid w:val="001B284F"/>
    <w:rsid w:val="001D5F6D"/>
    <w:rsid w:val="001E7643"/>
    <w:rsid w:val="002218A3"/>
    <w:rsid w:val="002301AE"/>
    <w:rsid w:val="002305B6"/>
    <w:rsid w:val="00241C74"/>
    <w:rsid w:val="002C1839"/>
    <w:rsid w:val="002C43E7"/>
    <w:rsid w:val="002D02F4"/>
    <w:rsid w:val="002D79EE"/>
    <w:rsid w:val="002E38C9"/>
    <w:rsid w:val="0030137A"/>
    <w:rsid w:val="00303F37"/>
    <w:rsid w:val="00305364"/>
    <w:rsid w:val="00325113"/>
    <w:rsid w:val="003305FE"/>
    <w:rsid w:val="00341844"/>
    <w:rsid w:val="00382139"/>
    <w:rsid w:val="00391710"/>
    <w:rsid w:val="003B5F70"/>
    <w:rsid w:val="003D1C84"/>
    <w:rsid w:val="0040444F"/>
    <w:rsid w:val="00415257"/>
    <w:rsid w:val="00421831"/>
    <w:rsid w:val="00427834"/>
    <w:rsid w:val="00442CD1"/>
    <w:rsid w:val="00443326"/>
    <w:rsid w:val="00455293"/>
    <w:rsid w:val="00491B0C"/>
    <w:rsid w:val="004A31CD"/>
    <w:rsid w:val="004D1E52"/>
    <w:rsid w:val="00537D2C"/>
    <w:rsid w:val="00541B68"/>
    <w:rsid w:val="00581B1A"/>
    <w:rsid w:val="00595094"/>
    <w:rsid w:val="005B2F32"/>
    <w:rsid w:val="005C0BBF"/>
    <w:rsid w:val="005C3B55"/>
    <w:rsid w:val="005D5718"/>
    <w:rsid w:val="00623985"/>
    <w:rsid w:val="006360E7"/>
    <w:rsid w:val="00637FA7"/>
    <w:rsid w:val="006977D1"/>
    <w:rsid w:val="006A0577"/>
    <w:rsid w:val="006C0789"/>
    <w:rsid w:val="00721915"/>
    <w:rsid w:val="00746095"/>
    <w:rsid w:val="00764CA2"/>
    <w:rsid w:val="00776524"/>
    <w:rsid w:val="007B5202"/>
    <w:rsid w:val="007D6EB4"/>
    <w:rsid w:val="007E7F77"/>
    <w:rsid w:val="00800ABF"/>
    <w:rsid w:val="00803BDA"/>
    <w:rsid w:val="008153B5"/>
    <w:rsid w:val="008376F5"/>
    <w:rsid w:val="008569F8"/>
    <w:rsid w:val="00867F21"/>
    <w:rsid w:val="00884772"/>
    <w:rsid w:val="008A2620"/>
    <w:rsid w:val="008B0BD8"/>
    <w:rsid w:val="008F2B85"/>
    <w:rsid w:val="008F7211"/>
    <w:rsid w:val="009155CB"/>
    <w:rsid w:val="009768B0"/>
    <w:rsid w:val="00986DFC"/>
    <w:rsid w:val="009A745D"/>
    <w:rsid w:val="009B7FBA"/>
    <w:rsid w:val="009D4A0F"/>
    <w:rsid w:val="009D6387"/>
    <w:rsid w:val="009E779E"/>
    <w:rsid w:val="009F65B7"/>
    <w:rsid w:val="00A07415"/>
    <w:rsid w:val="00A16CE7"/>
    <w:rsid w:val="00A445C7"/>
    <w:rsid w:val="00A613BB"/>
    <w:rsid w:val="00A76B54"/>
    <w:rsid w:val="00A81A57"/>
    <w:rsid w:val="00A81AAC"/>
    <w:rsid w:val="00AF65DD"/>
    <w:rsid w:val="00B06DEC"/>
    <w:rsid w:val="00B10475"/>
    <w:rsid w:val="00B30F03"/>
    <w:rsid w:val="00B33653"/>
    <w:rsid w:val="00B450B0"/>
    <w:rsid w:val="00B455CB"/>
    <w:rsid w:val="00B5750F"/>
    <w:rsid w:val="00B6326C"/>
    <w:rsid w:val="00B81A96"/>
    <w:rsid w:val="00BA0077"/>
    <w:rsid w:val="00C0162C"/>
    <w:rsid w:val="00C051E9"/>
    <w:rsid w:val="00C21276"/>
    <w:rsid w:val="00C40370"/>
    <w:rsid w:val="00C42808"/>
    <w:rsid w:val="00C63DAE"/>
    <w:rsid w:val="00C77302"/>
    <w:rsid w:val="00CA1E53"/>
    <w:rsid w:val="00CB055F"/>
    <w:rsid w:val="00CF22AF"/>
    <w:rsid w:val="00CF5893"/>
    <w:rsid w:val="00D147FE"/>
    <w:rsid w:val="00D15C19"/>
    <w:rsid w:val="00D55A30"/>
    <w:rsid w:val="00D632DA"/>
    <w:rsid w:val="00DA2F2C"/>
    <w:rsid w:val="00DD3856"/>
    <w:rsid w:val="00DF3EBB"/>
    <w:rsid w:val="00E148D5"/>
    <w:rsid w:val="00E31357"/>
    <w:rsid w:val="00E905D0"/>
    <w:rsid w:val="00E953FD"/>
    <w:rsid w:val="00EA31B5"/>
    <w:rsid w:val="00EA7F54"/>
    <w:rsid w:val="00EB549F"/>
    <w:rsid w:val="00ED386F"/>
    <w:rsid w:val="00EF41D7"/>
    <w:rsid w:val="00F00ACB"/>
    <w:rsid w:val="00F04836"/>
    <w:rsid w:val="00F3163B"/>
    <w:rsid w:val="00F47F8D"/>
    <w:rsid w:val="00F532D2"/>
    <w:rsid w:val="00F54D49"/>
    <w:rsid w:val="00F9200D"/>
    <w:rsid w:val="00FE5190"/>
    <w:rsid w:val="00FF4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AC7DB"/>
  <w15:chartTrackingRefBased/>
  <w15:docId w15:val="{23A3F78F-7174-4483-AB85-3C50B4969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36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54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EB549F"/>
  </w:style>
  <w:style w:type="paragraph" w:styleId="Footer">
    <w:name w:val="footer"/>
    <w:basedOn w:val="Normal"/>
    <w:link w:val="FooterChar"/>
    <w:uiPriority w:val="99"/>
    <w:unhideWhenUsed/>
    <w:rsid w:val="00EB549F"/>
    <w:pPr>
      <w:tabs>
        <w:tab w:val="center" w:pos="4513"/>
        <w:tab w:val="right" w:pos="9026"/>
      </w:tabs>
      <w:spacing w:after="0" w:line="240" w:lineRule="auto"/>
    </w:pPr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EB549F"/>
  </w:style>
  <w:style w:type="character" w:styleId="PlaceholderText">
    <w:name w:val="Placeholder Text"/>
    <w:basedOn w:val="DefaultParagraphFont"/>
    <w:uiPriority w:val="99"/>
    <w:semiHidden/>
    <w:rsid w:val="00D147F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7D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D2C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18" Type="http://schemas.microsoft.com/office/2007/relationships/hdphoto" Target="media/hdphoto6.wdp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microsoft.com/office/2007/relationships/hdphoto" Target="media/hdphoto5.wdp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microsoft.com/office/2007/relationships/hdphoto" Target="media/hdphoto2.wd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microsoft.com/office/2007/relationships/hdphoto" Target="media/hdphoto4.wd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B81F3CD-945F-4F5C-809A-32282B113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112</cp:revision>
  <cp:lastPrinted>2018-12-21T03:53:00Z</cp:lastPrinted>
  <dcterms:created xsi:type="dcterms:W3CDTF">2018-09-30T09:32:00Z</dcterms:created>
  <dcterms:modified xsi:type="dcterms:W3CDTF">2018-12-21T10:46:00Z</dcterms:modified>
</cp:coreProperties>
</file>